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052D5" w14:textId="77777777" w:rsidR="00727B18" w:rsidRPr="00B21456" w:rsidRDefault="00B21456" w:rsidP="00B21456">
      <w:pPr>
        <w:jc w:val="center"/>
        <w:rPr>
          <w:b/>
          <w:noProof/>
          <w:sz w:val="28"/>
          <w:szCs w:val="28"/>
        </w:rPr>
      </w:pPr>
      <w:r w:rsidRPr="00B21456">
        <w:rPr>
          <w:b/>
          <w:noProof/>
          <w:sz w:val="28"/>
          <w:szCs w:val="28"/>
        </w:rPr>
        <w:t>COLLEGE APPLICATION BOOTCAMP</w:t>
      </w:r>
    </w:p>
    <w:p w14:paraId="43B052D6" w14:textId="77777777" w:rsidR="00B21456" w:rsidRPr="00B21456" w:rsidRDefault="00B21456">
      <w:pPr>
        <w:rPr>
          <w:b/>
          <w:noProof/>
          <w:sz w:val="28"/>
          <w:szCs w:val="28"/>
        </w:rPr>
      </w:pPr>
      <w:r w:rsidRPr="00B21456">
        <w:rPr>
          <w:b/>
          <w:noProof/>
          <w:sz w:val="28"/>
          <w:szCs w:val="28"/>
        </w:rPr>
        <w:t>DAY 1</w:t>
      </w:r>
    </w:p>
    <w:p w14:paraId="43B052D7" w14:textId="77777777" w:rsidR="00B21456" w:rsidRDefault="00B21456">
      <w:pPr>
        <w:rPr>
          <w:sz w:val="24"/>
          <w:szCs w:val="24"/>
        </w:rPr>
      </w:pPr>
      <w:r>
        <w:rPr>
          <w:sz w:val="24"/>
          <w:szCs w:val="24"/>
        </w:rPr>
        <w:t>12:30 – Intro, prayer, outlook for the week</w:t>
      </w:r>
    </w:p>
    <w:p w14:paraId="43B052D8" w14:textId="77777777" w:rsidR="00B21456" w:rsidRPr="00B21456" w:rsidRDefault="00B21456" w:rsidP="00B2145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1456">
        <w:rPr>
          <w:sz w:val="24"/>
          <w:szCs w:val="24"/>
        </w:rPr>
        <w:t>We had the students introduce themselves, say one school they were applying to and one fear they had</w:t>
      </w:r>
    </w:p>
    <w:p w14:paraId="43B052D9" w14:textId="77777777" w:rsidR="00B21456" w:rsidRDefault="00B21456">
      <w:pPr>
        <w:rPr>
          <w:sz w:val="24"/>
          <w:szCs w:val="24"/>
        </w:rPr>
      </w:pPr>
      <w:r>
        <w:rPr>
          <w:sz w:val="24"/>
          <w:szCs w:val="24"/>
        </w:rPr>
        <w:t xml:space="preserve">12:45 – Open Common Application and go through it step by step with the class.  </w:t>
      </w:r>
    </w:p>
    <w:p w14:paraId="43B052DA" w14:textId="77777777" w:rsidR="00B21456" w:rsidRDefault="00B21456" w:rsidP="00B214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ve them make accounts and fill it out as you go</w:t>
      </w:r>
    </w:p>
    <w:p w14:paraId="43B052DB" w14:textId="77777777" w:rsidR="00B21456" w:rsidRDefault="00B21456" w:rsidP="00B214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ll out everything except activities and writing</w:t>
      </w:r>
    </w:p>
    <w:p w14:paraId="43B052DC" w14:textId="77777777" w:rsidR="00B21456" w:rsidRDefault="00B21456" w:rsidP="00B214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ve them add all their colleges and show them how to find the supplements</w:t>
      </w:r>
    </w:p>
    <w:p w14:paraId="43B052DD" w14:textId="77777777" w:rsidR="00B21456" w:rsidRDefault="00B21456" w:rsidP="00B214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they finish early have them work on their resume or counselor LOR survey if that is not done</w:t>
      </w:r>
    </w:p>
    <w:p w14:paraId="43B052DE" w14:textId="77777777" w:rsidR="00217E81" w:rsidRDefault="00217E81" w:rsidP="00B214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nd out form for college list (Olivia has it) and have them bring it back on Tuesday</w:t>
      </w:r>
    </w:p>
    <w:p w14:paraId="43B052DF" w14:textId="77777777" w:rsidR="00B21456" w:rsidRDefault="00B21456" w:rsidP="00B21456">
      <w:pPr>
        <w:rPr>
          <w:sz w:val="24"/>
          <w:szCs w:val="24"/>
        </w:rPr>
      </w:pPr>
      <w:r>
        <w:rPr>
          <w:sz w:val="24"/>
          <w:szCs w:val="24"/>
        </w:rPr>
        <w:t>2:15 – 15 minute break</w:t>
      </w:r>
    </w:p>
    <w:p w14:paraId="43B052E0" w14:textId="77777777" w:rsidR="00B21456" w:rsidRDefault="00B21456" w:rsidP="00B21456">
      <w:pPr>
        <w:rPr>
          <w:sz w:val="24"/>
          <w:szCs w:val="24"/>
        </w:rPr>
      </w:pPr>
      <w:r>
        <w:rPr>
          <w:sz w:val="24"/>
          <w:szCs w:val="24"/>
        </w:rPr>
        <w:t xml:space="preserve">2:30 – Essay Review </w:t>
      </w:r>
    </w:p>
    <w:p w14:paraId="43B052E1" w14:textId="77777777" w:rsidR="00B21456" w:rsidRDefault="00B21456" w:rsidP="00B2145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Go through Common Application Prompts and explain what they are looking for. Get the students to say what they think and write on board.</w:t>
      </w:r>
    </w:p>
    <w:p w14:paraId="43B052E2" w14:textId="77777777" w:rsidR="00B21456" w:rsidRDefault="00B21456" w:rsidP="00B2145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Give out WOW worksheet and have them fill it out.</w:t>
      </w:r>
    </w:p>
    <w:p w14:paraId="43B052E3" w14:textId="77777777" w:rsidR="00B21456" w:rsidRDefault="00B21456" w:rsidP="00B2145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ave them start their essay  because college reps will be reviewing them on Wednesday</w:t>
      </w:r>
      <w:r w:rsidR="00AF32A4">
        <w:rPr>
          <w:sz w:val="24"/>
          <w:szCs w:val="24"/>
        </w:rPr>
        <w:t>, need rough draft done by Wednesday</w:t>
      </w:r>
    </w:p>
    <w:p w14:paraId="43B052E4" w14:textId="77777777" w:rsidR="00AF32A4" w:rsidRDefault="00AF32A4" w:rsidP="00AF32A4">
      <w:pPr>
        <w:rPr>
          <w:sz w:val="24"/>
          <w:szCs w:val="24"/>
        </w:rPr>
      </w:pPr>
      <w:r>
        <w:rPr>
          <w:sz w:val="24"/>
          <w:szCs w:val="24"/>
        </w:rPr>
        <w:t>4:00 – Done for the day!</w:t>
      </w:r>
    </w:p>
    <w:p w14:paraId="43B052E5" w14:textId="77777777" w:rsidR="00AF32A4" w:rsidRDefault="00AF32A4" w:rsidP="00AF32A4">
      <w:pPr>
        <w:rPr>
          <w:sz w:val="24"/>
          <w:szCs w:val="24"/>
        </w:rPr>
      </w:pPr>
    </w:p>
    <w:p w14:paraId="43B052E6" w14:textId="77777777" w:rsidR="00AF32A4" w:rsidRPr="00AF32A4" w:rsidRDefault="00AF32A4" w:rsidP="00AF32A4">
      <w:pPr>
        <w:rPr>
          <w:b/>
          <w:sz w:val="28"/>
          <w:szCs w:val="28"/>
        </w:rPr>
      </w:pPr>
      <w:r w:rsidRPr="00AF32A4">
        <w:rPr>
          <w:b/>
          <w:sz w:val="28"/>
          <w:szCs w:val="28"/>
        </w:rPr>
        <w:t>DAYS 2 &amp; 3</w:t>
      </w:r>
    </w:p>
    <w:p w14:paraId="43B052E7" w14:textId="45E1FB4B" w:rsidR="00AF32A4" w:rsidRDefault="00AF32A4" w:rsidP="00AF32A4">
      <w:pPr>
        <w:rPr>
          <w:sz w:val="24"/>
          <w:szCs w:val="24"/>
        </w:rPr>
      </w:pPr>
      <w:r>
        <w:rPr>
          <w:sz w:val="24"/>
          <w:szCs w:val="24"/>
        </w:rPr>
        <w:t>College representatives will teach both days.</w:t>
      </w:r>
    </w:p>
    <w:p w14:paraId="09724FAE" w14:textId="2AAF95FA" w:rsidR="00702F52" w:rsidRDefault="00702F52" w:rsidP="00AF32A4">
      <w:pPr>
        <w:rPr>
          <w:sz w:val="24"/>
          <w:szCs w:val="24"/>
        </w:rPr>
      </w:pPr>
      <w:r>
        <w:rPr>
          <w:sz w:val="24"/>
          <w:szCs w:val="24"/>
        </w:rPr>
        <w:t>Application Essay</w:t>
      </w:r>
      <w:r w:rsidR="00104BF3">
        <w:rPr>
          <w:sz w:val="24"/>
          <w:szCs w:val="24"/>
        </w:rPr>
        <w:t>s and Essay Review, Interviews</w:t>
      </w:r>
      <w:bookmarkStart w:id="0" w:name="_GoBack"/>
      <w:bookmarkEnd w:id="0"/>
    </w:p>
    <w:p w14:paraId="43B052E8" w14:textId="77777777" w:rsidR="00AF32A4" w:rsidRDefault="00AF32A4" w:rsidP="00AF32A4">
      <w:pPr>
        <w:rPr>
          <w:sz w:val="24"/>
          <w:szCs w:val="24"/>
        </w:rPr>
      </w:pPr>
    </w:p>
    <w:p w14:paraId="43B052E9" w14:textId="77777777" w:rsidR="00AF32A4" w:rsidRDefault="00AF32A4" w:rsidP="00AF32A4">
      <w:pPr>
        <w:rPr>
          <w:b/>
          <w:sz w:val="28"/>
          <w:szCs w:val="28"/>
        </w:rPr>
      </w:pPr>
      <w:r w:rsidRPr="00AF32A4">
        <w:rPr>
          <w:b/>
          <w:sz w:val="28"/>
          <w:szCs w:val="28"/>
        </w:rPr>
        <w:t>DAY 4</w:t>
      </w:r>
    </w:p>
    <w:p w14:paraId="43B052EA" w14:textId="77777777" w:rsidR="00AF32A4" w:rsidRDefault="00AF32A4" w:rsidP="00AF32A4">
      <w:pPr>
        <w:rPr>
          <w:sz w:val="24"/>
          <w:szCs w:val="24"/>
        </w:rPr>
      </w:pPr>
      <w:r>
        <w:rPr>
          <w:sz w:val="24"/>
          <w:szCs w:val="24"/>
        </w:rPr>
        <w:t>12:30 – 1 PM</w:t>
      </w:r>
      <w:r>
        <w:rPr>
          <w:sz w:val="24"/>
          <w:szCs w:val="24"/>
        </w:rPr>
        <w:tab/>
      </w:r>
      <w:r w:rsidR="009B4586">
        <w:rPr>
          <w:sz w:val="24"/>
          <w:szCs w:val="24"/>
        </w:rPr>
        <w:t>Explanation of Activity Section for both Common App and UC</w:t>
      </w:r>
    </w:p>
    <w:p w14:paraId="43B052EB" w14:textId="77777777" w:rsidR="009B4586" w:rsidRDefault="009B4586" w:rsidP="00AF32A4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1:00 - </w:t>
      </w:r>
      <w:r>
        <w:rPr>
          <w:sz w:val="24"/>
          <w:szCs w:val="24"/>
        </w:rPr>
        <w:tab/>
        <w:t>Fill out activity section of Common Application and/or UC Application</w:t>
      </w:r>
    </w:p>
    <w:p w14:paraId="43B052EC" w14:textId="77777777" w:rsidR="009B4586" w:rsidRDefault="009B4586" w:rsidP="00AF32A4">
      <w:pPr>
        <w:rPr>
          <w:sz w:val="24"/>
          <w:szCs w:val="24"/>
        </w:rPr>
      </w:pPr>
      <w:r>
        <w:rPr>
          <w:sz w:val="24"/>
          <w:szCs w:val="24"/>
        </w:rPr>
        <w:t>2:00 – 15 minute break</w:t>
      </w:r>
    </w:p>
    <w:p w14:paraId="43B052ED" w14:textId="77777777" w:rsidR="009B4586" w:rsidRDefault="009B4586" w:rsidP="00AF32A4">
      <w:pPr>
        <w:rPr>
          <w:sz w:val="24"/>
          <w:szCs w:val="24"/>
        </w:rPr>
      </w:pPr>
      <w:r>
        <w:rPr>
          <w:sz w:val="24"/>
          <w:szCs w:val="24"/>
        </w:rPr>
        <w:t xml:space="preserve">2:30 – Work on what they need to finish </w:t>
      </w:r>
      <w:r w:rsidRPr="009B4586">
        <w:rPr>
          <w:b/>
          <w:sz w:val="24"/>
          <w:szCs w:val="24"/>
        </w:rPr>
        <w:t>OR</w:t>
      </w:r>
      <w:r>
        <w:rPr>
          <w:sz w:val="24"/>
          <w:szCs w:val="24"/>
        </w:rPr>
        <w:t xml:space="preserve"> walk them through the UC application</w:t>
      </w:r>
    </w:p>
    <w:p w14:paraId="43B052EE" w14:textId="77777777" w:rsidR="009B4586" w:rsidRPr="009B4586" w:rsidRDefault="009B4586" w:rsidP="009B458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You could split them in two groups if some are not applying to UCs</w:t>
      </w:r>
    </w:p>
    <w:p w14:paraId="43B052EF" w14:textId="77777777" w:rsidR="009B4586" w:rsidRPr="009B4586" w:rsidRDefault="009B4586" w:rsidP="009B458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B4586">
        <w:rPr>
          <w:sz w:val="24"/>
          <w:szCs w:val="24"/>
        </w:rPr>
        <w:t xml:space="preserve">Additional Information Section, Supplements, other applications, essays, </w:t>
      </w:r>
    </w:p>
    <w:p w14:paraId="43B052F0" w14:textId="77777777" w:rsidR="009B4586" w:rsidRPr="009B4586" w:rsidRDefault="009B4586" w:rsidP="009B458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9B4586">
        <w:rPr>
          <w:sz w:val="24"/>
          <w:szCs w:val="24"/>
        </w:rPr>
        <w:t>UC personal insight questions</w:t>
      </w:r>
    </w:p>
    <w:p w14:paraId="43B052F1" w14:textId="77777777" w:rsidR="009B4586" w:rsidRDefault="009B4586" w:rsidP="009B458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e reviewed their resumes or what they put in the activity section</w:t>
      </w:r>
    </w:p>
    <w:p w14:paraId="43B052F2" w14:textId="77777777" w:rsidR="009B4586" w:rsidRPr="009B4586" w:rsidRDefault="009B4586" w:rsidP="009B458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lso reviewed essays </w:t>
      </w:r>
    </w:p>
    <w:p w14:paraId="43B052F3" w14:textId="77777777" w:rsidR="009B4586" w:rsidRDefault="009B4586" w:rsidP="00AF32A4">
      <w:pPr>
        <w:rPr>
          <w:sz w:val="24"/>
          <w:szCs w:val="24"/>
        </w:rPr>
      </w:pPr>
      <w:r>
        <w:rPr>
          <w:sz w:val="24"/>
          <w:szCs w:val="24"/>
        </w:rPr>
        <w:t>4:00 – Done for the day</w:t>
      </w:r>
    </w:p>
    <w:p w14:paraId="43B052F4" w14:textId="77777777" w:rsidR="009B4586" w:rsidRDefault="009B4586" w:rsidP="00AF32A4">
      <w:pPr>
        <w:rPr>
          <w:sz w:val="24"/>
          <w:szCs w:val="24"/>
        </w:rPr>
      </w:pPr>
    </w:p>
    <w:p w14:paraId="43B052F5" w14:textId="77777777" w:rsidR="009B4586" w:rsidRPr="009B4586" w:rsidRDefault="009B4586" w:rsidP="00AF32A4">
      <w:pPr>
        <w:rPr>
          <w:b/>
          <w:sz w:val="28"/>
          <w:szCs w:val="28"/>
        </w:rPr>
      </w:pPr>
      <w:r w:rsidRPr="009B4586">
        <w:rPr>
          <w:b/>
          <w:sz w:val="28"/>
          <w:szCs w:val="28"/>
        </w:rPr>
        <w:t>DAY 5</w:t>
      </w:r>
    </w:p>
    <w:p w14:paraId="43B052F6" w14:textId="77777777" w:rsidR="009B4586" w:rsidRDefault="009B4586" w:rsidP="00AF32A4">
      <w:pPr>
        <w:rPr>
          <w:sz w:val="24"/>
          <w:szCs w:val="24"/>
        </w:rPr>
      </w:pPr>
      <w:r>
        <w:rPr>
          <w:sz w:val="24"/>
          <w:szCs w:val="24"/>
        </w:rPr>
        <w:t>12:30 – 1:30</w:t>
      </w:r>
      <w:r>
        <w:rPr>
          <w:sz w:val="24"/>
          <w:szCs w:val="24"/>
        </w:rPr>
        <w:tab/>
        <w:t>Short presentation on Financial Aid and Scholarship searches</w:t>
      </w:r>
    </w:p>
    <w:p w14:paraId="43B052F7" w14:textId="77777777" w:rsidR="009B4586" w:rsidRDefault="009B4586" w:rsidP="00AF32A4">
      <w:pPr>
        <w:rPr>
          <w:b/>
          <w:sz w:val="24"/>
          <w:szCs w:val="24"/>
        </w:rPr>
      </w:pPr>
      <w:r>
        <w:rPr>
          <w:sz w:val="24"/>
          <w:szCs w:val="24"/>
        </w:rPr>
        <w:t>1:30 – 2:00</w:t>
      </w:r>
      <w:r>
        <w:rPr>
          <w:sz w:val="24"/>
          <w:szCs w:val="24"/>
        </w:rPr>
        <w:tab/>
        <w:t xml:space="preserve">Have them apply to one scholarship, </w:t>
      </w:r>
      <w:r w:rsidR="00217E81">
        <w:rPr>
          <w:sz w:val="24"/>
          <w:szCs w:val="24"/>
        </w:rPr>
        <w:t xml:space="preserve">have them sign up for </w:t>
      </w:r>
      <w:r w:rsidRPr="00217E81">
        <w:rPr>
          <w:b/>
          <w:sz w:val="24"/>
          <w:szCs w:val="24"/>
        </w:rPr>
        <w:t xml:space="preserve">raise.me </w:t>
      </w:r>
    </w:p>
    <w:p w14:paraId="43B052F8" w14:textId="77777777" w:rsidR="00217E81" w:rsidRDefault="00217E81" w:rsidP="00AF32A4">
      <w:pPr>
        <w:rPr>
          <w:sz w:val="24"/>
          <w:szCs w:val="24"/>
        </w:rPr>
      </w:pPr>
      <w:r w:rsidRPr="00217E81">
        <w:rPr>
          <w:sz w:val="24"/>
          <w:szCs w:val="24"/>
        </w:rPr>
        <w:t xml:space="preserve">2:00 </w:t>
      </w:r>
      <w:r>
        <w:rPr>
          <w:sz w:val="24"/>
          <w:szCs w:val="24"/>
        </w:rPr>
        <w:t>–</w:t>
      </w:r>
      <w:r w:rsidRPr="00217E81">
        <w:rPr>
          <w:sz w:val="24"/>
          <w:szCs w:val="24"/>
        </w:rPr>
        <w:t xml:space="preserve"> </w:t>
      </w:r>
      <w:r>
        <w:rPr>
          <w:sz w:val="24"/>
          <w:szCs w:val="24"/>
        </w:rPr>
        <w:t>15 minute break</w:t>
      </w:r>
    </w:p>
    <w:p w14:paraId="43B052F9" w14:textId="77777777" w:rsidR="00217E81" w:rsidRDefault="00217E81" w:rsidP="00AF32A4">
      <w:pPr>
        <w:rPr>
          <w:sz w:val="24"/>
          <w:szCs w:val="24"/>
        </w:rPr>
      </w:pPr>
      <w:r>
        <w:rPr>
          <w:sz w:val="24"/>
          <w:szCs w:val="24"/>
        </w:rPr>
        <w:t>2:15 – 4:00</w:t>
      </w:r>
      <w:r>
        <w:rPr>
          <w:sz w:val="24"/>
          <w:szCs w:val="24"/>
        </w:rPr>
        <w:tab/>
        <w:t>Work on essays, applications, activities, whatever they need to finish</w:t>
      </w:r>
    </w:p>
    <w:p w14:paraId="43B052FA" w14:textId="77777777" w:rsidR="00217E81" w:rsidRPr="00217E81" w:rsidRDefault="00217E81" w:rsidP="00217E8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Give them a form to keep track of passwords, usernames and what they have done – Application Organizer, Essay Organizer</w:t>
      </w:r>
    </w:p>
    <w:sectPr w:rsidR="00217E81" w:rsidRPr="00217E81" w:rsidSect="00D75E21">
      <w:type w:val="continuous"/>
      <w:pgSz w:w="12240" w:h="15840" w:code="1"/>
      <w:pgMar w:top="1440" w:right="1440" w:bottom="1440" w:left="1440" w:header="720" w:footer="720" w:gutter="0"/>
      <w:paperSrc w:first="15" w:other="15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64174"/>
    <w:multiLevelType w:val="hybridMultilevel"/>
    <w:tmpl w:val="86E6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B3B1B"/>
    <w:multiLevelType w:val="hybridMultilevel"/>
    <w:tmpl w:val="7CCE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E7086"/>
    <w:multiLevelType w:val="hybridMultilevel"/>
    <w:tmpl w:val="3DEE5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A24C0"/>
    <w:multiLevelType w:val="hybridMultilevel"/>
    <w:tmpl w:val="2C309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6707BC"/>
    <w:multiLevelType w:val="hybridMultilevel"/>
    <w:tmpl w:val="B84A7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51451"/>
    <w:multiLevelType w:val="hybridMultilevel"/>
    <w:tmpl w:val="79869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C265E9"/>
    <w:multiLevelType w:val="hybridMultilevel"/>
    <w:tmpl w:val="C9C66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srA0MwZSRgaWxko6SsGpxcWZ+XkgBYa1AAzmoP4sAAAA"/>
  </w:docVars>
  <w:rsids>
    <w:rsidRoot w:val="00EC31DA"/>
    <w:rsid w:val="000D636F"/>
    <w:rsid w:val="000E07C4"/>
    <w:rsid w:val="00104BF3"/>
    <w:rsid w:val="001E0588"/>
    <w:rsid w:val="00217E81"/>
    <w:rsid w:val="00234A8E"/>
    <w:rsid w:val="00400A84"/>
    <w:rsid w:val="004400A2"/>
    <w:rsid w:val="00504B2B"/>
    <w:rsid w:val="00604633"/>
    <w:rsid w:val="00702F52"/>
    <w:rsid w:val="00727B18"/>
    <w:rsid w:val="009B4586"/>
    <w:rsid w:val="00AF32A4"/>
    <w:rsid w:val="00B21456"/>
    <w:rsid w:val="00D75E21"/>
    <w:rsid w:val="00EC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052D5"/>
  <w15:docId w15:val="{29381201-500A-4072-9BA8-6E5FF1F89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31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1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21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Murphy</dc:creator>
  <cp:lastModifiedBy>Michele Murphy</cp:lastModifiedBy>
  <cp:revision>3</cp:revision>
  <cp:lastPrinted>2017-06-23T22:04:00Z</cp:lastPrinted>
  <dcterms:created xsi:type="dcterms:W3CDTF">2017-06-23T22:02:00Z</dcterms:created>
  <dcterms:modified xsi:type="dcterms:W3CDTF">2019-03-22T22:51:00Z</dcterms:modified>
</cp:coreProperties>
</file>